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7E6D9" w14:textId="107A359D"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</w:t>
      </w:r>
      <w:r w:rsidR="005B6F63">
        <w:t>42</w:t>
      </w:r>
      <w:r w:rsidR="00686301">
        <w:t xml:space="preserve"> Exp</w:t>
      </w:r>
      <w:r w:rsidR="000761C1">
        <w:t xml:space="preserve"> </w:t>
      </w:r>
      <w:r w:rsidR="00686301" w:rsidRPr="00686301">
        <w:t>Date:</w:t>
      </w:r>
      <w:r w:rsidR="000761C1">
        <w:t xml:space="preserve"> </w:t>
      </w:r>
      <w:r w:rsidR="005B6F63">
        <w:t>05</w:t>
      </w:r>
      <w:r w:rsidR="00686301" w:rsidRPr="00686301">
        <w:t>/</w:t>
      </w:r>
      <w:r w:rsidR="005B6F63">
        <w:t>2020</w:t>
      </w:r>
      <w:r>
        <w:rPr>
          <w:sz w:val="28"/>
        </w:rPr>
        <w:t>)</w:t>
      </w:r>
    </w:p>
    <w:p w14:paraId="2FE34E76" w14:textId="5A5AB534" w:rsidR="00E04F16" w:rsidRDefault="00E04F1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8905704" wp14:editId="21C73E34">
                <wp:simplePos x="0" y="0"/>
                <wp:positionH relativeFrom="column">
                  <wp:posOffset>-405</wp:posOffset>
                </wp:positionH>
                <wp:positionV relativeFrom="paragraph">
                  <wp:posOffset>67756</wp:posOffset>
                </wp:positionV>
                <wp:extent cx="5943600" cy="0"/>
                <wp:effectExtent l="0" t="1270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39CEFA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5.35pt" to="467.9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ebjBQ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" o:allowincell="f" strokeweight="1.5pt">
                <o:lock v:ext="edit" shapetype="f"/>
              </v:line>
            </w:pict>
          </mc:Fallback>
        </mc:AlternateContent>
      </w:r>
    </w:p>
    <w:p w14:paraId="45DD855D" w14:textId="08A91A18" w:rsidR="00E04F16" w:rsidRDefault="005E714A">
      <w:pPr>
        <w:rPr>
          <w:b/>
        </w:rPr>
      </w:pPr>
      <w:r w:rsidRPr="00434E33">
        <w:rPr>
          <w:b/>
        </w:rPr>
        <w:t>TITLE OF INFORMATION COLLECTION</w:t>
      </w:r>
      <w:r w:rsidR="00E04F16">
        <w:rPr>
          <w:b/>
        </w:rPr>
        <w:t>:</w:t>
      </w:r>
    </w:p>
    <w:p w14:paraId="10BAFD07" w14:textId="16A2B9B2" w:rsidR="005E714A" w:rsidRDefault="009B75B4">
      <w:pPr>
        <w:rPr>
          <w:i/>
          <w:iCs/>
        </w:rPr>
      </w:pPr>
      <w:r>
        <w:rPr>
          <w:i/>
          <w:iCs/>
        </w:rPr>
        <w:t xml:space="preserve">NCI </w:t>
      </w:r>
      <w:r w:rsidRPr="003E01B1">
        <w:rPr>
          <w:i/>
          <w:iCs/>
        </w:rPr>
        <w:t>CPFP</w:t>
      </w:r>
      <w:r w:rsidRPr="00B111CA">
        <w:rPr>
          <w:i/>
        </w:rPr>
        <w:t xml:space="preserve"> </w:t>
      </w:r>
      <w:r>
        <w:rPr>
          <w:i/>
          <w:iCs/>
        </w:rPr>
        <w:t>End of Course</w:t>
      </w:r>
      <w:r w:rsidRPr="002770CF">
        <w:rPr>
          <w:i/>
          <w:iCs/>
        </w:rPr>
        <w:t xml:space="preserve"> </w:t>
      </w:r>
      <w:r>
        <w:rPr>
          <w:i/>
          <w:iCs/>
        </w:rPr>
        <w:t>Summer Curriculum</w:t>
      </w:r>
      <w:r w:rsidRPr="002770CF">
        <w:rPr>
          <w:i/>
          <w:iCs/>
        </w:rPr>
        <w:t xml:space="preserve"> Survey</w:t>
      </w:r>
    </w:p>
    <w:p w14:paraId="0C9B6600" w14:textId="77777777" w:rsidR="009B75B4" w:rsidRDefault="009B75B4"/>
    <w:p w14:paraId="782AD564" w14:textId="132CFB59" w:rsidR="00D20E1A" w:rsidRPr="002770CF" w:rsidRDefault="00F15956" w:rsidP="002770CF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</w:t>
      </w:r>
      <w:r w:rsidR="00813D1F">
        <w:t xml:space="preserve">The purpose of the Division of Cancer Prevention’s Cancer Prevention Fellowship Program (CPFP) </w:t>
      </w:r>
      <w:r w:rsidR="00870041">
        <w:rPr>
          <w:i/>
          <w:iCs/>
        </w:rPr>
        <w:t>End of Course</w:t>
      </w:r>
      <w:r w:rsidR="00813D1F" w:rsidRPr="002770CF">
        <w:rPr>
          <w:i/>
          <w:iCs/>
        </w:rPr>
        <w:t xml:space="preserve"> Survey</w:t>
      </w:r>
      <w:r w:rsidR="00813D1F">
        <w:rPr>
          <w:i/>
          <w:iCs/>
        </w:rPr>
        <w:t xml:space="preserve"> </w:t>
      </w:r>
      <w:r w:rsidR="00813D1F">
        <w:rPr>
          <w:iCs/>
        </w:rPr>
        <w:t xml:space="preserve">is to assess the </w:t>
      </w:r>
      <w:r w:rsidR="00870041">
        <w:rPr>
          <w:iCs/>
        </w:rPr>
        <w:t xml:space="preserve">overall </w:t>
      </w:r>
      <w:r w:rsidR="009B75B4">
        <w:rPr>
          <w:iCs/>
        </w:rPr>
        <w:t>outcome</w:t>
      </w:r>
      <w:r w:rsidR="00813D1F">
        <w:rPr>
          <w:iCs/>
        </w:rPr>
        <w:t xml:space="preserve"> of the course on the participants </w:t>
      </w:r>
      <w:r w:rsidR="00813D1F">
        <w:t xml:space="preserve">to better inform the design of the following year’s NCI Summer Curriculum.  </w:t>
      </w:r>
      <w:r w:rsidR="00813D1F" w:rsidRPr="00925197">
        <w:t xml:space="preserve">All Cancer Prevention Fellows are required to attend the </w:t>
      </w:r>
      <w:r w:rsidR="00813D1F">
        <w:t>National Cancer Institute (</w:t>
      </w:r>
      <w:r w:rsidR="00813D1F" w:rsidRPr="00925197">
        <w:t>NCI</w:t>
      </w:r>
      <w:r w:rsidR="00813D1F">
        <w:t>)</w:t>
      </w:r>
      <w:r w:rsidR="00813D1F" w:rsidRPr="00925197">
        <w:t xml:space="preserve"> Summer Curriculum during their first full summer at NCI.</w:t>
      </w:r>
      <w:r w:rsidR="00813D1F">
        <w:t xml:space="preserve">  The Summer Curriculum is also </w:t>
      </w:r>
      <w:r w:rsidR="00813D1F" w:rsidRPr="00925197">
        <w:t>open to the general scientific community worldwide.</w:t>
      </w:r>
      <w:r w:rsidR="00813D1F">
        <w:t xml:space="preserve"> </w:t>
      </w:r>
      <w:r w:rsidR="00813D1F" w:rsidRPr="00B203B8">
        <w:t xml:space="preserve">The Summer Curriculum includes two courses: The Principles and Practice of Cancer Prevention and Control course (the Principles Course) and the Molecular Prevention course (the Molecular Course).  </w:t>
      </w:r>
      <w:r w:rsidR="00813D1F">
        <w:t xml:space="preserve">Additional details about the program can be found at:  </w:t>
      </w:r>
      <w:r w:rsidR="00813D1F" w:rsidRPr="002720E5">
        <w:t>https://cpfp.cancer.gov/</w:t>
      </w:r>
      <w:r w:rsidR="00D20E1A">
        <w:t xml:space="preserve"> </w:t>
      </w:r>
    </w:p>
    <w:p w14:paraId="2FE5C9E1" w14:textId="77777777" w:rsidR="00C8488C" w:rsidRDefault="00C8488C"/>
    <w:p w14:paraId="1D7E941B" w14:textId="77777777" w:rsidR="00F15956" w:rsidRDefault="00F15956"/>
    <w:p w14:paraId="4507066D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398E4C0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1857A32E" w14:textId="5FE6A6E6" w:rsidR="00F15956" w:rsidRPr="00A72583" w:rsidRDefault="00434E33" w:rsidP="00A7258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6984F918" w14:textId="4E059B87" w:rsidR="00813D1F" w:rsidRDefault="00813D1F" w:rsidP="00813D1F">
      <w:r>
        <w:t>The respondents to the survey will include general scientific community worldwide as well as Cancer Prevention Fellows (postdoctoral fellows)</w:t>
      </w:r>
      <w:r w:rsidRPr="00B35939">
        <w:t>.</w:t>
      </w:r>
      <w:r>
        <w:t xml:space="preserve"> </w:t>
      </w:r>
    </w:p>
    <w:p w14:paraId="49637987" w14:textId="77777777" w:rsidR="00F15956" w:rsidRPr="00B35939" w:rsidRDefault="00F15956"/>
    <w:p w14:paraId="083A137A" w14:textId="77777777" w:rsidR="00434E33" w:rsidRDefault="00434E33"/>
    <w:p w14:paraId="3709E438" w14:textId="77777777" w:rsidR="00E26329" w:rsidRDefault="00E26329">
      <w:pPr>
        <w:rPr>
          <w:b/>
        </w:rPr>
      </w:pPr>
    </w:p>
    <w:p w14:paraId="11851B54" w14:textId="77777777" w:rsidR="00E26329" w:rsidRDefault="00E26329">
      <w:pPr>
        <w:rPr>
          <w:b/>
        </w:rPr>
      </w:pPr>
    </w:p>
    <w:p w14:paraId="3A7616F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F5BFD6F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67168741" w14:textId="0E632A42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A12C3" w:rsidRPr="004A12C3">
        <w:rPr>
          <w:b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664FB31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1A96311B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</w:t>
      </w:r>
      <w:r w:rsidR="006D5F47">
        <w:rPr>
          <w:bCs/>
          <w:sz w:val="24"/>
        </w:rPr>
        <w:t xml:space="preserve"> ]</w:t>
      </w:r>
      <w:proofErr w:type="gramEnd"/>
      <w:r w:rsidR="006D5F47">
        <w:rPr>
          <w:bCs/>
          <w:sz w:val="24"/>
        </w:rPr>
        <w:t xml:space="preserve">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0EE691AF" w14:textId="71060CDB" w:rsidR="00434E33" w:rsidRDefault="00434E33">
      <w:pPr>
        <w:pStyle w:val="Header"/>
        <w:tabs>
          <w:tab w:val="clear" w:pos="4320"/>
          <w:tab w:val="clear" w:pos="8640"/>
        </w:tabs>
      </w:pPr>
    </w:p>
    <w:p w14:paraId="070F7BAF" w14:textId="77777777" w:rsidR="00C509F6" w:rsidRDefault="00C509F6" w:rsidP="00C509F6">
      <w:pPr>
        <w:pStyle w:val="Header"/>
        <w:tabs>
          <w:tab w:val="clear" w:pos="4320"/>
          <w:tab w:val="clear" w:pos="8640"/>
        </w:tabs>
      </w:pPr>
    </w:p>
    <w:p w14:paraId="3E6F94E1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9AF5F51" w14:textId="77777777" w:rsidR="00441434" w:rsidRDefault="00441434">
      <w:pPr>
        <w:rPr>
          <w:sz w:val="16"/>
          <w:szCs w:val="16"/>
        </w:rPr>
      </w:pPr>
    </w:p>
    <w:p w14:paraId="37E88FA0" w14:textId="77777777" w:rsidR="008101A5" w:rsidRPr="009C13B9" w:rsidRDefault="008101A5" w:rsidP="008101A5">
      <w:r>
        <w:t xml:space="preserve">I certify the following to be true: </w:t>
      </w:r>
    </w:p>
    <w:p w14:paraId="6FDAC7D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373241D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1E1516A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A12989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26750B9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73494EF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5E66D6F5" w14:textId="77777777" w:rsidR="009C13B9" w:rsidRDefault="009C13B9" w:rsidP="009C13B9"/>
    <w:p w14:paraId="2A5159A2" w14:textId="3C24C4D6" w:rsidR="009C13B9" w:rsidRDefault="009C13B9" w:rsidP="009C13B9">
      <w:proofErr w:type="gramStart"/>
      <w:r>
        <w:t>Name:_</w:t>
      </w:r>
      <w:proofErr w:type="gramEnd"/>
      <w:r>
        <w:t>____</w:t>
      </w:r>
      <w:proofErr w:type="spellStart"/>
      <w:r w:rsidR="004A12C3">
        <w:t>Hala</w:t>
      </w:r>
      <w:proofErr w:type="spellEnd"/>
      <w:r w:rsidR="004A12C3">
        <w:t xml:space="preserve"> Azzam</w:t>
      </w:r>
      <w:r>
        <w:t>___________________________________________</w:t>
      </w:r>
    </w:p>
    <w:p w14:paraId="0DE87385" w14:textId="77777777" w:rsidR="009C13B9" w:rsidRDefault="009C13B9" w:rsidP="009C13B9">
      <w:pPr>
        <w:pStyle w:val="ListParagraph"/>
        <w:ind w:left="360"/>
      </w:pPr>
    </w:p>
    <w:p w14:paraId="29A47CBA" w14:textId="77777777" w:rsidR="009C13B9" w:rsidRDefault="009C13B9" w:rsidP="009C13B9">
      <w:r>
        <w:lastRenderedPageBreak/>
        <w:t>To assist review, please provide answers to the following question:</w:t>
      </w:r>
    </w:p>
    <w:p w14:paraId="2651A305" w14:textId="77777777" w:rsidR="009C13B9" w:rsidRDefault="009C13B9" w:rsidP="009C13B9">
      <w:pPr>
        <w:pStyle w:val="ListParagraph"/>
        <w:ind w:left="360"/>
      </w:pPr>
    </w:p>
    <w:p w14:paraId="24E7BA2E" w14:textId="77777777" w:rsidR="009C13B9" w:rsidRPr="00C86E91" w:rsidRDefault="00C86E91" w:rsidP="00C86E91">
      <w:pPr>
        <w:rPr>
          <w:b/>
        </w:rPr>
      </w:pPr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</w:p>
    <w:p w14:paraId="68DE3580" w14:textId="04031352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proofErr w:type="gramStart"/>
      <w:r w:rsidR="009239AA">
        <w:t>[  ]</w:t>
      </w:r>
      <w:proofErr w:type="gramEnd"/>
      <w:r w:rsidR="009239AA">
        <w:t xml:space="preserve"> Yes  </w:t>
      </w:r>
      <w:r w:rsidR="004A12C3" w:rsidRPr="00F06866">
        <w:rPr>
          <w:bCs/>
        </w:rPr>
        <w:t>[</w:t>
      </w:r>
      <w:r w:rsidR="004A12C3" w:rsidRPr="004A12C3">
        <w:rPr>
          <w:b/>
        </w:rPr>
        <w:t>X</w:t>
      </w:r>
      <w:r w:rsidR="004A12C3" w:rsidRPr="00F06866">
        <w:rPr>
          <w:bCs/>
        </w:rPr>
        <w:t xml:space="preserve">] </w:t>
      </w:r>
      <w:r w:rsidR="009239AA">
        <w:t xml:space="preserve">No </w:t>
      </w:r>
    </w:p>
    <w:p w14:paraId="2FB75195" w14:textId="106623D3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</w:t>
      </w:r>
      <w:proofErr w:type="gramStart"/>
      <w:r w:rsidR="009239AA">
        <w:t>[  ]</w:t>
      </w:r>
      <w:proofErr w:type="gramEnd"/>
      <w:r w:rsidR="009239AA">
        <w:t xml:space="preserve"> Yes [  ] No</w:t>
      </w:r>
      <w:r w:rsidR="00C86E91">
        <w:t xml:space="preserve">  </w:t>
      </w:r>
      <w:r w:rsidR="004A12C3" w:rsidRPr="00F06866">
        <w:rPr>
          <w:bCs/>
        </w:rPr>
        <w:t xml:space="preserve">[] </w:t>
      </w:r>
      <w:r w:rsidR="00A72583">
        <w:t xml:space="preserve">N/A </w:t>
      </w:r>
      <w:r w:rsidR="00C86E91">
        <w:t xml:space="preserve"> </w:t>
      </w:r>
    </w:p>
    <w:p w14:paraId="26C1920E" w14:textId="2ED23258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proofErr w:type="gramStart"/>
      <w:r>
        <w:t>[  ]</w:t>
      </w:r>
      <w:proofErr w:type="gramEnd"/>
      <w:r>
        <w:t xml:space="preserve"> Yes  [  ] No</w:t>
      </w:r>
      <w:r w:rsidR="00A72583">
        <w:t xml:space="preserve"> </w:t>
      </w:r>
      <w:r w:rsidR="004A12C3" w:rsidRPr="00F06866">
        <w:rPr>
          <w:bCs/>
        </w:rPr>
        <w:t xml:space="preserve">[] </w:t>
      </w:r>
      <w:r w:rsidR="00A72583">
        <w:t xml:space="preserve">N/A  </w:t>
      </w:r>
    </w:p>
    <w:p w14:paraId="6B0CDD27" w14:textId="77777777" w:rsidR="00633F74" w:rsidRDefault="00633F74" w:rsidP="00633F74">
      <w:pPr>
        <w:pStyle w:val="ListParagraph"/>
        <w:ind w:left="360"/>
      </w:pPr>
    </w:p>
    <w:p w14:paraId="678D189A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2AF5BA77" w14:textId="0B9DC378" w:rsidR="00C86E91" w:rsidRDefault="00C86E91" w:rsidP="00C86E91">
      <w:r>
        <w:t xml:space="preserve">Is an incentive (e.g., money or reimbursement of expenses, token of appreciation) provided to participants?  </w:t>
      </w:r>
      <w:proofErr w:type="gramStart"/>
      <w:r>
        <w:t>[  ]</w:t>
      </w:r>
      <w:proofErr w:type="gramEnd"/>
      <w:r>
        <w:t xml:space="preserve"> Yes </w:t>
      </w:r>
      <w:r w:rsidR="004A12C3" w:rsidRPr="00F06866">
        <w:rPr>
          <w:bCs/>
        </w:rPr>
        <w:t>[</w:t>
      </w:r>
      <w:r w:rsidR="004A12C3" w:rsidRPr="004A12C3">
        <w:rPr>
          <w:b/>
        </w:rPr>
        <w:t>X</w:t>
      </w:r>
      <w:r w:rsidR="004A12C3" w:rsidRPr="00F06866">
        <w:rPr>
          <w:bCs/>
        </w:rPr>
        <w:t xml:space="preserve">] </w:t>
      </w:r>
      <w:r>
        <w:t xml:space="preserve">No  </w:t>
      </w:r>
    </w:p>
    <w:p w14:paraId="2FFF3E00" w14:textId="77777777" w:rsidR="004D6E14" w:rsidRDefault="004D6E14">
      <w:pPr>
        <w:rPr>
          <w:b/>
        </w:rPr>
      </w:pPr>
    </w:p>
    <w:p w14:paraId="6DFA4683" w14:textId="77777777" w:rsidR="00F24CFC" w:rsidRDefault="00F24CFC">
      <w:pPr>
        <w:rPr>
          <w:b/>
        </w:rPr>
      </w:pPr>
    </w:p>
    <w:p w14:paraId="356FF87E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239CB8A4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1980"/>
        <w:gridCol w:w="2160"/>
        <w:gridCol w:w="2250"/>
        <w:gridCol w:w="1620"/>
      </w:tblGrid>
      <w:tr w:rsidR="003668D6" w14:paraId="0B56F599" w14:textId="77777777" w:rsidTr="00E04F16">
        <w:trPr>
          <w:trHeight w:val="274"/>
        </w:trPr>
        <w:tc>
          <w:tcPr>
            <w:tcW w:w="1777" w:type="dxa"/>
          </w:tcPr>
          <w:p w14:paraId="4E642E44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980" w:type="dxa"/>
          </w:tcPr>
          <w:p w14:paraId="744FB380" w14:textId="55D315A9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160" w:type="dxa"/>
          </w:tcPr>
          <w:p w14:paraId="30A63CAC" w14:textId="5CFBE976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2250" w:type="dxa"/>
          </w:tcPr>
          <w:p w14:paraId="62DB1308" w14:textId="57E6BBE0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Response </w:t>
            </w:r>
          </w:p>
          <w:p w14:paraId="09760B20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620" w:type="dxa"/>
          </w:tcPr>
          <w:p w14:paraId="10958FB6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54B6FEBA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58C5F557" w14:textId="77777777" w:rsidTr="00E04F16">
        <w:trPr>
          <w:trHeight w:val="260"/>
        </w:trPr>
        <w:tc>
          <w:tcPr>
            <w:tcW w:w="1777" w:type="dxa"/>
          </w:tcPr>
          <w:p w14:paraId="2218A1C3" w14:textId="3733CD4C" w:rsidR="003668D6" w:rsidRDefault="009B75B4" w:rsidP="00843796">
            <w:r>
              <w:t>Individuals</w:t>
            </w:r>
          </w:p>
        </w:tc>
        <w:tc>
          <w:tcPr>
            <w:tcW w:w="1980" w:type="dxa"/>
          </w:tcPr>
          <w:p w14:paraId="26026BA4" w14:textId="19DC6F04" w:rsidR="003668D6" w:rsidRDefault="009B75B4" w:rsidP="00843796">
            <w:r>
              <w:t>150</w:t>
            </w:r>
            <w:r w:rsidR="004C728A">
              <w:t xml:space="preserve"> </w:t>
            </w:r>
          </w:p>
        </w:tc>
        <w:tc>
          <w:tcPr>
            <w:tcW w:w="2160" w:type="dxa"/>
          </w:tcPr>
          <w:p w14:paraId="45E83617" w14:textId="464AC386" w:rsidR="00C509F6" w:rsidRDefault="009B75B4" w:rsidP="00843796">
            <w:r>
              <w:t>1</w:t>
            </w:r>
          </w:p>
        </w:tc>
        <w:tc>
          <w:tcPr>
            <w:tcW w:w="2250" w:type="dxa"/>
          </w:tcPr>
          <w:p w14:paraId="786FDD14" w14:textId="6FEE1F0F" w:rsidR="003668D6" w:rsidRDefault="00325BEE" w:rsidP="00843796">
            <w:r>
              <w:t>5/60</w:t>
            </w:r>
          </w:p>
        </w:tc>
        <w:tc>
          <w:tcPr>
            <w:tcW w:w="1620" w:type="dxa"/>
          </w:tcPr>
          <w:p w14:paraId="76814877" w14:textId="0D7865E6" w:rsidR="003668D6" w:rsidRDefault="009B75B4" w:rsidP="00843796">
            <w:r>
              <w:t>13</w:t>
            </w:r>
          </w:p>
        </w:tc>
      </w:tr>
      <w:tr w:rsidR="003668D6" w14:paraId="4C191E8C" w14:textId="77777777" w:rsidTr="00E04F16">
        <w:trPr>
          <w:trHeight w:val="289"/>
        </w:trPr>
        <w:tc>
          <w:tcPr>
            <w:tcW w:w="1777" w:type="dxa"/>
          </w:tcPr>
          <w:p w14:paraId="0DA7552D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980" w:type="dxa"/>
          </w:tcPr>
          <w:p w14:paraId="677B615B" w14:textId="503C1CC9" w:rsidR="003668D6" w:rsidRPr="002D26E2" w:rsidRDefault="003668D6" w:rsidP="00843796">
            <w:pPr>
              <w:rPr>
                <w:b/>
              </w:rPr>
            </w:pPr>
          </w:p>
        </w:tc>
        <w:tc>
          <w:tcPr>
            <w:tcW w:w="2160" w:type="dxa"/>
          </w:tcPr>
          <w:p w14:paraId="0352E13D" w14:textId="5AE26F80" w:rsidR="003668D6" w:rsidRPr="008F7D30" w:rsidRDefault="009B75B4" w:rsidP="00843796">
            <w:pPr>
              <w:rPr>
                <w:b/>
                <w:bCs/>
              </w:rPr>
            </w:pPr>
            <w:r>
              <w:rPr>
                <w:b/>
                <w:bCs/>
              </w:rPr>
              <w:t>150</w:t>
            </w:r>
          </w:p>
        </w:tc>
        <w:tc>
          <w:tcPr>
            <w:tcW w:w="2250" w:type="dxa"/>
          </w:tcPr>
          <w:p w14:paraId="1D979A55" w14:textId="76BB50D1" w:rsidR="003668D6" w:rsidRPr="00B57770" w:rsidRDefault="003668D6" w:rsidP="00843796">
            <w:pPr>
              <w:rPr>
                <w:b/>
                <w:bCs/>
              </w:rPr>
            </w:pPr>
          </w:p>
        </w:tc>
        <w:tc>
          <w:tcPr>
            <w:tcW w:w="1620" w:type="dxa"/>
          </w:tcPr>
          <w:p w14:paraId="5C08790F" w14:textId="646ED2C1" w:rsidR="003668D6" w:rsidRPr="002D26E2" w:rsidRDefault="009B75B4" w:rsidP="00843796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</w:tr>
    </w:tbl>
    <w:p w14:paraId="7AB5C27D" w14:textId="77777777" w:rsidR="00F3170F" w:rsidRDefault="00F3170F" w:rsidP="00F3170F">
      <w:bookmarkStart w:id="0" w:name="_GoBack"/>
      <w:bookmarkEnd w:id="0"/>
    </w:p>
    <w:p w14:paraId="29F32940" w14:textId="77777777" w:rsidR="009A036B" w:rsidRPr="009A036B" w:rsidRDefault="009A036B" w:rsidP="009A036B">
      <w:pPr>
        <w:rPr>
          <w:b/>
        </w:rPr>
      </w:pPr>
    </w:p>
    <w:tbl>
      <w:tblPr>
        <w:tblW w:w="84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867"/>
        <w:gridCol w:w="1620"/>
        <w:gridCol w:w="2160"/>
      </w:tblGrid>
      <w:tr w:rsidR="00CA2010" w:rsidRPr="009A036B" w14:paraId="4ACC94CD" w14:textId="77777777" w:rsidTr="00E04F16">
        <w:trPr>
          <w:trHeight w:val="274"/>
        </w:trPr>
        <w:tc>
          <w:tcPr>
            <w:tcW w:w="2790" w:type="dxa"/>
          </w:tcPr>
          <w:p w14:paraId="70824F31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52250DE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1867" w:type="dxa"/>
          </w:tcPr>
          <w:p w14:paraId="72941223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3588CF23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1620" w:type="dxa"/>
          </w:tcPr>
          <w:p w14:paraId="5C7F4675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160" w:type="dxa"/>
          </w:tcPr>
          <w:p w14:paraId="19BEE10E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0E6563" w:rsidRPr="009A036B" w14:paraId="4D884348" w14:textId="77777777" w:rsidTr="00E04F16">
        <w:trPr>
          <w:trHeight w:val="260"/>
        </w:trPr>
        <w:tc>
          <w:tcPr>
            <w:tcW w:w="2790" w:type="dxa"/>
          </w:tcPr>
          <w:p w14:paraId="25755796" w14:textId="43DE612E" w:rsidR="000E6563" w:rsidRPr="009A036B" w:rsidRDefault="000E6563" w:rsidP="000E6563">
            <w:r>
              <w:t>Individuals</w:t>
            </w:r>
          </w:p>
        </w:tc>
        <w:tc>
          <w:tcPr>
            <w:tcW w:w="1867" w:type="dxa"/>
          </w:tcPr>
          <w:p w14:paraId="21ADEA8A" w14:textId="245F3005" w:rsidR="000E6563" w:rsidRPr="009A036B" w:rsidRDefault="000E6563" w:rsidP="000E6563">
            <w:r>
              <w:t>13</w:t>
            </w:r>
          </w:p>
        </w:tc>
        <w:tc>
          <w:tcPr>
            <w:tcW w:w="1620" w:type="dxa"/>
          </w:tcPr>
          <w:p w14:paraId="280B69D4" w14:textId="54A5ABBC" w:rsidR="000E6563" w:rsidRPr="009A036B" w:rsidRDefault="000E6563" w:rsidP="000E6563">
            <w:r>
              <w:t>$40.01</w:t>
            </w:r>
          </w:p>
        </w:tc>
        <w:tc>
          <w:tcPr>
            <w:tcW w:w="2160" w:type="dxa"/>
          </w:tcPr>
          <w:p w14:paraId="58E7BE9C" w14:textId="72BA40A2" w:rsidR="000E6563" w:rsidRPr="009A036B" w:rsidRDefault="000E6563" w:rsidP="000E6563">
            <w:r>
              <w:t>$520.13</w:t>
            </w:r>
          </w:p>
        </w:tc>
      </w:tr>
      <w:tr w:rsidR="000E6563" w:rsidRPr="009A036B" w14:paraId="2D2A10CC" w14:textId="77777777" w:rsidTr="00E04F16">
        <w:trPr>
          <w:trHeight w:val="289"/>
        </w:trPr>
        <w:tc>
          <w:tcPr>
            <w:tcW w:w="2790" w:type="dxa"/>
          </w:tcPr>
          <w:p w14:paraId="1979950D" w14:textId="77777777" w:rsidR="000E6563" w:rsidRPr="009A036B" w:rsidRDefault="000E6563" w:rsidP="000E6563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1867" w:type="dxa"/>
          </w:tcPr>
          <w:p w14:paraId="6857E23F" w14:textId="1780B4A6" w:rsidR="000E6563" w:rsidRPr="009A036B" w:rsidRDefault="000E6563" w:rsidP="000E6563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620" w:type="dxa"/>
          </w:tcPr>
          <w:p w14:paraId="0E8F7284" w14:textId="77777777" w:rsidR="000E6563" w:rsidRPr="009A036B" w:rsidRDefault="000E6563" w:rsidP="000E6563"/>
        </w:tc>
        <w:tc>
          <w:tcPr>
            <w:tcW w:w="2160" w:type="dxa"/>
          </w:tcPr>
          <w:p w14:paraId="3028ED73" w14:textId="6E4E71EC" w:rsidR="000E6563" w:rsidRPr="009A036B" w:rsidRDefault="000E6563" w:rsidP="000E6563">
            <w:r>
              <w:t>$520.13</w:t>
            </w:r>
          </w:p>
        </w:tc>
      </w:tr>
    </w:tbl>
    <w:p w14:paraId="060ED8E7" w14:textId="77777777" w:rsidR="00464DA2" w:rsidRDefault="00464DA2" w:rsidP="00464DA2">
      <w:r>
        <w:t xml:space="preserve">*Median hourly wage for Social Scientists and Related Workers, All Others (19-3099); </w:t>
      </w:r>
      <w:hyperlink r:id="rId8" w:anchor="19-0000" w:history="1">
        <w:r w:rsidRPr="0075182B">
          <w:rPr>
            <w:rStyle w:val="Hyperlink"/>
          </w:rPr>
          <w:t>https://www.bls.gov/oes/current/oes_nat.htm#19-0000</w:t>
        </w:r>
      </w:hyperlink>
    </w:p>
    <w:p w14:paraId="6000E3FC" w14:textId="77777777" w:rsidR="009A036B" w:rsidRDefault="009A036B" w:rsidP="00F3170F"/>
    <w:p w14:paraId="2C18FD22" w14:textId="77777777" w:rsidR="00666E16" w:rsidRDefault="00666E16" w:rsidP="000E6563">
      <w:pPr>
        <w:rPr>
          <w:b/>
        </w:rPr>
      </w:pPr>
    </w:p>
    <w:p w14:paraId="6A9ECFB2" w14:textId="33A06A41" w:rsidR="00666E16" w:rsidRDefault="000E6563" w:rsidP="000E6563">
      <w:pPr>
        <w:rPr>
          <w:b/>
        </w:rPr>
      </w:pPr>
      <w:r>
        <w:rPr>
          <w:b/>
        </w:rPr>
        <w:t xml:space="preserve">FEDERAL COST:  </w:t>
      </w:r>
      <w:r>
        <w:t>The estimated annual cost to the Federal government is $1,260.62.</w:t>
      </w:r>
      <w:r>
        <w:rPr>
          <w:b/>
        </w:rPr>
        <w:t xml:space="preserve">    </w:t>
      </w:r>
    </w:p>
    <w:p w14:paraId="1E74F70F" w14:textId="5A117412" w:rsidR="000E6563" w:rsidRPr="009A036B" w:rsidRDefault="000E6563" w:rsidP="000E6563">
      <w:r>
        <w:rPr>
          <w:b/>
        </w:rPr>
        <w:t xml:space="preserve">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16"/>
        <w:gridCol w:w="1377"/>
        <w:gridCol w:w="1363"/>
        <w:gridCol w:w="1343"/>
        <w:gridCol w:w="1290"/>
      </w:tblGrid>
      <w:tr w:rsidR="000E6563" w:rsidRPr="009A036B" w14:paraId="34DC32C0" w14:textId="77777777" w:rsidTr="00666E16">
        <w:trPr>
          <w:trHeight w:val="556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B56F07" w14:textId="77777777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DE28D3" w14:textId="77777777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D0F973" w14:textId="4EF3FCD2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FE7F99" w14:textId="77777777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721415" w14:textId="77777777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793B14" w14:textId="77777777" w:rsidR="000E6563" w:rsidRPr="009A036B" w:rsidRDefault="000E6563" w:rsidP="00CB59D3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0E6563" w:rsidRPr="009A036B" w14:paraId="56DBBD51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E93CA56" w14:textId="77777777" w:rsidR="000E6563" w:rsidRPr="009A036B" w:rsidRDefault="000E6563" w:rsidP="00CB59D3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C6363D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1B7256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FE4594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5C00DD0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DED69A" w14:textId="77777777" w:rsidR="000E6563" w:rsidRPr="009A036B" w:rsidRDefault="000E6563" w:rsidP="00CB59D3"/>
        </w:tc>
      </w:tr>
      <w:tr w:rsidR="000E6563" w:rsidRPr="009A036B" w14:paraId="75CC5BE6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FAB16E" w14:textId="77777777" w:rsidR="000E6563" w:rsidRPr="009A036B" w:rsidRDefault="000E6563" w:rsidP="00CB59D3">
            <w:r>
              <w:t>Program Lead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759D1C" w14:textId="77777777" w:rsidR="000E6563" w:rsidRPr="009A036B" w:rsidRDefault="000E6563" w:rsidP="00CB59D3">
            <w:r>
              <w:t>13/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18EDFA" w14:textId="77777777" w:rsidR="000E6563" w:rsidRPr="009A036B" w:rsidRDefault="000E6563" w:rsidP="00CB59D3">
            <w:r>
              <w:t>$126,06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6E4924" w14:textId="77777777" w:rsidR="000E6563" w:rsidRPr="009A036B" w:rsidRDefault="000E6563" w:rsidP="00CB59D3">
            <w:r>
              <w:t>1%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1F8C232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F3EC305" w14:textId="77777777" w:rsidR="000E6563" w:rsidRPr="009A036B" w:rsidRDefault="000E6563" w:rsidP="00CB59D3">
            <w:r>
              <w:t>$1,260.62</w:t>
            </w:r>
          </w:p>
        </w:tc>
      </w:tr>
      <w:tr w:rsidR="000E6563" w:rsidRPr="009A036B" w14:paraId="66EF2A35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BEE7287" w14:textId="77777777" w:rsidR="000E6563" w:rsidRPr="009A036B" w:rsidRDefault="000E6563" w:rsidP="00CB59D3"/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5AC7524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16C697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CD4088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5318BA7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C77564" w14:textId="77777777" w:rsidR="000E6563" w:rsidRPr="009A036B" w:rsidRDefault="000E6563" w:rsidP="00CB59D3"/>
        </w:tc>
      </w:tr>
      <w:tr w:rsidR="000E6563" w:rsidRPr="009A036B" w14:paraId="1AC0BFC4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0332BE5" w14:textId="77777777" w:rsidR="000E6563" w:rsidRPr="009A036B" w:rsidRDefault="000E6563" w:rsidP="00CB59D3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6278E3D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888DC7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B40ECA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9A85331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8C69B8" w14:textId="77777777" w:rsidR="000E6563" w:rsidRPr="009A036B" w:rsidRDefault="000E6563" w:rsidP="00CB59D3">
            <w:r>
              <w:t>$0</w:t>
            </w:r>
          </w:p>
        </w:tc>
      </w:tr>
      <w:tr w:rsidR="000E6563" w:rsidRPr="009A036B" w14:paraId="2D44BC85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8988DC" w14:textId="77777777" w:rsidR="000E6563" w:rsidRPr="009A036B" w:rsidRDefault="000E6563" w:rsidP="00CB59D3"/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5444C7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DF4CA6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8C6BA6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80A95FF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929378C" w14:textId="77777777" w:rsidR="000E6563" w:rsidRPr="009A036B" w:rsidRDefault="000E6563" w:rsidP="00CB59D3"/>
        </w:tc>
      </w:tr>
      <w:tr w:rsidR="000E6563" w:rsidRPr="009A036B" w14:paraId="418087C6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00F8CF" w14:textId="77777777" w:rsidR="000E6563" w:rsidRPr="009A036B" w:rsidRDefault="000E6563" w:rsidP="00CB59D3">
            <w:r w:rsidRPr="009A036B">
              <w:t>Trave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D55E368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301EE30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C1B865F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6FEC9AD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8B992F" w14:textId="77777777" w:rsidR="000E6563" w:rsidRPr="009A036B" w:rsidRDefault="000E6563" w:rsidP="00CB59D3">
            <w:r>
              <w:t>$0</w:t>
            </w:r>
          </w:p>
        </w:tc>
      </w:tr>
      <w:tr w:rsidR="000E6563" w:rsidRPr="009A036B" w14:paraId="19AF091E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E59FC0" w14:textId="77777777" w:rsidR="000E6563" w:rsidRPr="009A036B" w:rsidRDefault="000E6563" w:rsidP="00CB59D3">
            <w:r w:rsidRPr="009A036B">
              <w:t>Other Cost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62E8D5F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F262D5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C65FBE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053D81C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968D14" w14:textId="77777777" w:rsidR="000E6563" w:rsidRPr="009A036B" w:rsidRDefault="000E6563" w:rsidP="00CB59D3">
            <w:r>
              <w:t>$0</w:t>
            </w:r>
          </w:p>
        </w:tc>
      </w:tr>
      <w:tr w:rsidR="000E6563" w:rsidRPr="009A036B" w14:paraId="05743FB9" w14:textId="77777777" w:rsidTr="00CB59D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A97A93" w14:textId="77777777" w:rsidR="000E6563" w:rsidRPr="009A036B" w:rsidRDefault="000E6563" w:rsidP="00CB59D3">
            <w:r w:rsidRPr="009A036B">
              <w:rPr>
                <w:b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D01AF7" w14:textId="77777777" w:rsidR="000E6563" w:rsidRPr="009A036B" w:rsidRDefault="000E6563" w:rsidP="00CB59D3"/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A74D1A" w14:textId="77777777" w:rsidR="000E6563" w:rsidRPr="009A036B" w:rsidRDefault="000E6563" w:rsidP="00CB59D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4589FB" w14:textId="77777777" w:rsidR="000E6563" w:rsidRPr="009A036B" w:rsidRDefault="000E6563" w:rsidP="00CB59D3"/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CB2A1E" w14:textId="77777777" w:rsidR="000E6563" w:rsidRPr="009A036B" w:rsidRDefault="000E6563" w:rsidP="00CB59D3"/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1B82C3" w14:textId="77777777" w:rsidR="000E6563" w:rsidRPr="009A036B" w:rsidRDefault="000E6563" w:rsidP="00CB59D3">
            <w:r>
              <w:t>$1,260.62</w:t>
            </w:r>
          </w:p>
        </w:tc>
      </w:tr>
    </w:tbl>
    <w:p w14:paraId="147020B5" w14:textId="6992D4DA" w:rsidR="000E6563" w:rsidRDefault="000E6563" w:rsidP="000E6563">
      <w:r w:rsidRPr="006A3EBC">
        <w:t>**</w:t>
      </w:r>
      <w:hyperlink r:id="rId9" w:history="1">
        <w:r w:rsidR="00F77A7D" w:rsidRPr="00F77A7D">
          <w:rPr>
            <w:rStyle w:val="Hyperlink"/>
          </w:rPr>
          <w:t>https://www.opm.gov/policy-data-oversight/pay-leave/salaries-wages/salary-tables/18Tables/html/DCB.aspx</w:t>
        </w:r>
      </w:hyperlink>
    </w:p>
    <w:p w14:paraId="5C366A89" w14:textId="77777777" w:rsidR="00F77A7D" w:rsidRPr="006A3EBC" w:rsidRDefault="00F77A7D" w:rsidP="000E6563"/>
    <w:p w14:paraId="2CA3745B" w14:textId="77777777" w:rsidR="000E6563" w:rsidRDefault="000E6563" w:rsidP="000E6563">
      <w:pPr>
        <w:rPr>
          <w:b/>
        </w:rPr>
      </w:pPr>
    </w:p>
    <w:p w14:paraId="5DF7C0AE" w14:textId="4CD89857" w:rsidR="0069403B" w:rsidRDefault="00ED6492" w:rsidP="00F06866">
      <w:pPr>
        <w:rPr>
          <w:b/>
        </w:rPr>
      </w:pPr>
      <w:r>
        <w:rPr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>provide answers to the following questions:</w:t>
      </w:r>
    </w:p>
    <w:p w14:paraId="04A7CCAC" w14:textId="77777777" w:rsidR="0069403B" w:rsidRDefault="0069403B" w:rsidP="00F06866">
      <w:pPr>
        <w:rPr>
          <w:b/>
        </w:rPr>
      </w:pPr>
    </w:p>
    <w:p w14:paraId="3463A6D2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6E0392F0" w14:textId="6982F03D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 xml:space="preserve">[ </w:t>
      </w:r>
      <w:r w:rsidR="00343B83">
        <w:rPr>
          <w:b/>
          <w:bCs/>
        </w:rPr>
        <w:t>X</w:t>
      </w:r>
      <w:r>
        <w:t>] Yes</w:t>
      </w:r>
      <w:r>
        <w:tab/>
      </w:r>
      <w:proofErr w:type="gramStart"/>
      <w:r>
        <w:t>[</w:t>
      </w:r>
      <w:r w:rsidR="00343B83">
        <w:t xml:space="preserve">  </w:t>
      </w:r>
      <w:r>
        <w:t>]</w:t>
      </w:r>
      <w:proofErr w:type="gramEnd"/>
      <w:r>
        <w:t xml:space="preserve"> No</w:t>
      </w:r>
    </w:p>
    <w:p w14:paraId="1A28FA6D" w14:textId="77777777" w:rsidR="00636621" w:rsidRDefault="00636621" w:rsidP="00636621">
      <w:pPr>
        <w:pStyle w:val="ListParagraph"/>
      </w:pPr>
    </w:p>
    <w:p w14:paraId="311BD72E" w14:textId="77777777" w:rsidR="00636621" w:rsidRDefault="00636621" w:rsidP="001B0AAA"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141AC04D" w14:textId="53C4BF5E" w:rsidR="00A403BB" w:rsidRDefault="00A403BB" w:rsidP="00343B83"/>
    <w:p w14:paraId="7ED7F8B4" w14:textId="6A1DE84A" w:rsidR="00343B83" w:rsidRDefault="00343B83" w:rsidP="00343B83">
      <w:r>
        <w:t xml:space="preserve">The respondent list will be participants who attended and completed the CPFP Summer Curriculum in 2019.  </w:t>
      </w:r>
    </w:p>
    <w:p w14:paraId="3DEE6CFD" w14:textId="77777777" w:rsidR="00343B83" w:rsidRDefault="00343B83" w:rsidP="00343B83"/>
    <w:p w14:paraId="6150137A" w14:textId="77777777" w:rsidR="00A403BB" w:rsidRDefault="00A403BB" w:rsidP="00A403BB"/>
    <w:p w14:paraId="5808106D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486B0F06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4E2C2276" w14:textId="77777777" w:rsidR="001B0AAA" w:rsidRDefault="00A403BB" w:rsidP="001B0AAA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Web-based</w:t>
      </w:r>
      <w:r w:rsidR="001B0AAA">
        <w:t xml:space="preserve"> or other forms of Social Media </w:t>
      </w:r>
    </w:p>
    <w:p w14:paraId="0E32D513" w14:textId="77777777" w:rsidR="001B0AAA" w:rsidRDefault="00A403BB" w:rsidP="001B0AAA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Telephone</w:t>
      </w:r>
      <w:r>
        <w:tab/>
      </w:r>
    </w:p>
    <w:p w14:paraId="4F24E2F6" w14:textId="77777777" w:rsidR="001B0AAA" w:rsidRDefault="00A403BB" w:rsidP="001B0AAA">
      <w:pPr>
        <w:ind w:left="720"/>
      </w:pPr>
      <w:proofErr w:type="gramStart"/>
      <w:r>
        <w:t>[</w:t>
      </w:r>
      <w:r w:rsidR="001B0AAA">
        <w:t xml:space="preserve"> </w:t>
      </w:r>
      <w:r>
        <w:t xml:space="preserve"> ]</w:t>
      </w:r>
      <w:proofErr w:type="gramEnd"/>
      <w:r>
        <w:t xml:space="preserve"> In-person</w:t>
      </w:r>
      <w:r>
        <w:tab/>
      </w:r>
    </w:p>
    <w:p w14:paraId="5523E5E3" w14:textId="77777777" w:rsidR="001B0AAA" w:rsidRDefault="00A403BB" w:rsidP="001B0AAA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Mail</w:t>
      </w:r>
      <w:r w:rsidR="001B0AAA">
        <w:t xml:space="preserve"> </w:t>
      </w:r>
    </w:p>
    <w:p w14:paraId="37443586" w14:textId="211D3564" w:rsidR="006D4DFC" w:rsidRDefault="00CA4759" w:rsidP="006D4DFC">
      <w:pPr>
        <w:ind w:left="720"/>
      </w:pPr>
      <w:r>
        <w:t>[</w:t>
      </w:r>
      <w:r w:rsidR="004151D8">
        <w:rPr>
          <w:b/>
          <w:bCs/>
        </w:rPr>
        <w:t>X</w:t>
      </w:r>
      <w:r w:rsidR="00A403BB">
        <w:t>] Other, Explain</w:t>
      </w:r>
      <w:r w:rsidR="006D4DFC">
        <w:t>.</w:t>
      </w:r>
      <w:r>
        <w:t xml:space="preserve"> </w:t>
      </w:r>
      <w:r w:rsidR="006D4DFC">
        <w:t>The surveys are paper-and-pencil surveys.</w:t>
      </w:r>
    </w:p>
    <w:p w14:paraId="4CAEE0CB" w14:textId="77777777" w:rsidR="0019717B" w:rsidRDefault="0019717B" w:rsidP="006D4DFC">
      <w:pPr>
        <w:ind w:left="720"/>
      </w:pPr>
    </w:p>
    <w:p w14:paraId="23DD1A50" w14:textId="665A2DFB" w:rsidR="00F24CFC" w:rsidRDefault="00F24CFC" w:rsidP="0019717B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proofErr w:type="gramStart"/>
      <w:r>
        <w:t>[  ]</w:t>
      </w:r>
      <w:proofErr w:type="gramEnd"/>
      <w:r>
        <w:t xml:space="preserve"> Yes [ </w:t>
      </w:r>
      <w:r w:rsidR="004151D8" w:rsidRPr="0019717B">
        <w:rPr>
          <w:b/>
          <w:bCs/>
        </w:rPr>
        <w:t>X</w:t>
      </w:r>
      <w:r>
        <w:t>] No</w:t>
      </w:r>
    </w:p>
    <w:p w14:paraId="74473199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326DB153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353890EC" w14:textId="77777777" w:rsidR="00AE14B1" w:rsidRPr="00AE14B1" w:rsidRDefault="00AE14B1" w:rsidP="00AE14B1"/>
    <w:sectPr w:rsidR="00AE14B1" w:rsidRPr="00AE14B1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DD2BC" w14:textId="77777777" w:rsidR="008A3D31" w:rsidRDefault="008A3D31">
      <w:r>
        <w:separator/>
      </w:r>
    </w:p>
  </w:endnote>
  <w:endnote w:type="continuationSeparator" w:id="0">
    <w:p w14:paraId="560566BD" w14:textId="77777777" w:rsidR="008A3D31" w:rsidRDefault="008A3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684BE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B6F6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DC9A2" w14:textId="77777777" w:rsidR="008A3D31" w:rsidRDefault="008A3D31">
      <w:r>
        <w:separator/>
      </w:r>
    </w:p>
  </w:footnote>
  <w:footnote w:type="continuationSeparator" w:id="0">
    <w:p w14:paraId="578752DB" w14:textId="77777777" w:rsidR="008A3D31" w:rsidRDefault="008A3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A8572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2C75B0"/>
    <w:multiLevelType w:val="hybridMultilevel"/>
    <w:tmpl w:val="D45671B4"/>
    <w:lvl w:ilvl="0" w:tplc="8AD6D764">
      <w:start w:val="1"/>
      <w:numFmt w:val="bullet"/>
      <w:pStyle w:val="No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22F0"/>
    <w:rsid w:val="000071D1"/>
    <w:rsid w:val="00023A57"/>
    <w:rsid w:val="00043CB5"/>
    <w:rsid w:val="00047A64"/>
    <w:rsid w:val="00067329"/>
    <w:rsid w:val="00070512"/>
    <w:rsid w:val="000722CE"/>
    <w:rsid w:val="000761C1"/>
    <w:rsid w:val="000912FD"/>
    <w:rsid w:val="000913EC"/>
    <w:rsid w:val="000B2838"/>
    <w:rsid w:val="000C7AA4"/>
    <w:rsid w:val="000D44CA"/>
    <w:rsid w:val="000E0742"/>
    <w:rsid w:val="000E200B"/>
    <w:rsid w:val="000E6563"/>
    <w:rsid w:val="000F68BE"/>
    <w:rsid w:val="0015584F"/>
    <w:rsid w:val="00162F83"/>
    <w:rsid w:val="001855D1"/>
    <w:rsid w:val="001927A4"/>
    <w:rsid w:val="00194AC6"/>
    <w:rsid w:val="0019717B"/>
    <w:rsid w:val="001A0F10"/>
    <w:rsid w:val="001A23B0"/>
    <w:rsid w:val="001A25CC"/>
    <w:rsid w:val="001B0AAA"/>
    <w:rsid w:val="001C39F7"/>
    <w:rsid w:val="001D77B4"/>
    <w:rsid w:val="0020375D"/>
    <w:rsid w:val="00213047"/>
    <w:rsid w:val="00237B48"/>
    <w:rsid w:val="0024521E"/>
    <w:rsid w:val="00263C3D"/>
    <w:rsid w:val="00274D0B"/>
    <w:rsid w:val="002770CF"/>
    <w:rsid w:val="00284110"/>
    <w:rsid w:val="002A1ACB"/>
    <w:rsid w:val="002B3C95"/>
    <w:rsid w:val="002C5D00"/>
    <w:rsid w:val="002D0B92"/>
    <w:rsid w:val="002D26E2"/>
    <w:rsid w:val="00325BEE"/>
    <w:rsid w:val="00343B83"/>
    <w:rsid w:val="003668D6"/>
    <w:rsid w:val="003A7074"/>
    <w:rsid w:val="003D5BBE"/>
    <w:rsid w:val="003E3C61"/>
    <w:rsid w:val="003F1C5B"/>
    <w:rsid w:val="004151D8"/>
    <w:rsid w:val="00431EB1"/>
    <w:rsid w:val="00434E33"/>
    <w:rsid w:val="00441434"/>
    <w:rsid w:val="0045264C"/>
    <w:rsid w:val="00464DA2"/>
    <w:rsid w:val="004876EC"/>
    <w:rsid w:val="004A12C3"/>
    <w:rsid w:val="004C728A"/>
    <w:rsid w:val="004D6E14"/>
    <w:rsid w:val="005009B0"/>
    <w:rsid w:val="00564C4D"/>
    <w:rsid w:val="005774B2"/>
    <w:rsid w:val="00595917"/>
    <w:rsid w:val="00597401"/>
    <w:rsid w:val="005A1006"/>
    <w:rsid w:val="005A772A"/>
    <w:rsid w:val="005B681E"/>
    <w:rsid w:val="005B6F63"/>
    <w:rsid w:val="005C1BD7"/>
    <w:rsid w:val="005E3818"/>
    <w:rsid w:val="005E714A"/>
    <w:rsid w:val="005F5D32"/>
    <w:rsid w:val="006140A0"/>
    <w:rsid w:val="00633F74"/>
    <w:rsid w:val="00636621"/>
    <w:rsid w:val="00642B49"/>
    <w:rsid w:val="00662131"/>
    <w:rsid w:val="00666E16"/>
    <w:rsid w:val="006832D9"/>
    <w:rsid w:val="00686301"/>
    <w:rsid w:val="0069403B"/>
    <w:rsid w:val="006D4DFC"/>
    <w:rsid w:val="006D5F47"/>
    <w:rsid w:val="006E07C9"/>
    <w:rsid w:val="006F3DDE"/>
    <w:rsid w:val="00704678"/>
    <w:rsid w:val="007370C4"/>
    <w:rsid w:val="007425E7"/>
    <w:rsid w:val="00766D95"/>
    <w:rsid w:val="007762E7"/>
    <w:rsid w:val="0077703F"/>
    <w:rsid w:val="00802607"/>
    <w:rsid w:val="008101A5"/>
    <w:rsid w:val="00813D1F"/>
    <w:rsid w:val="00822664"/>
    <w:rsid w:val="00826C8A"/>
    <w:rsid w:val="00843796"/>
    <w:rsid w:val="00845D06"/>
    <w:rsid w:val="0085169B"/>
    <w:rsid w:val="008549A3"/>
    <w:rsid w:val="00870041"/>
    <w:rsid w:val="008768B0"/>
    <w:rsid w:val="00895229"/>
    <w:rsid w:val="008A3D31"/>
    <w:rsid w:val="008F0203"/>
    <w:rsid w:val="008F3A88"/>
    <w:rsid w:val="008F50D4"/>
    <w:rsid w:val="008F6A48"/>
    <w:rsid w:val="008F7D30"/>
    <w:rsid w:val="009239AA"/>
    <w:rsid w:val="00935ADA"/>
    <w:rsid w:val="00946B6C"/>
    <w:rsid w:val="00955A71"/>
    <w:rsid w:val="0096108F"/>
    <w:rsid w:val="009A036B"/>
    <w:rsid w:val="009B75B4"/>
    <w:rsid w:val="009C13B9"/>
    <w:rsid w:val="009C3D4F"/>
    <w:rsid w:val="009D01A2"/>
    <w:rsid w:val="009F5923"/>
    <w:rsid w:val="00A04019"/>
    <w:rsid w:val="00A115C6"/>
    <w:rsid w:val="00A15D1C"/>
    <w:rsid w:val="00A229F1"/>
    <w:rsid w:val="00A403BB"/>
    <w:rsid w:val="00A674DF"/>
    <w:rsid w:val="00A72583"/>
    <w:rsid w:val="00A77EF4"/>
    <w:rsid w:val="00A834C1"/>
    <w:rsid w:val="00A83AA6"/>
    <w:rsid w:val="00AC60E8"/>
    <w:rsid w:val="00AE14B1"/>
    <w:rsid w:val="00AE1809"/>
    <w:rsid w:val="00B35939"/>
    <w:rsid w:val="00B57770"/>
    <w:rsid w:val="00B80D76"/>
    <w:rsid w:val="00BA1769"/>
    <w:rsid w:val="00BA2105"/>
    <w:rsid w:val="00BA7E06"/>
    <w:rsid w:val="00BB43B5"/>
    <w:rsid w:val="00BB6219"/>
    <w:rsid w:val="00BC5017"/>
    <w:rsid w:val="00BC676D"/>
    <w:rsid w:val="00BD290F"/>
    <w:rsid w:val="00C14CC4"/>
    <w:rsid w:val="00C33C52"/>
    <w:rsid w:val="00C40D8B"/>
    <w:rsid w:val="00C509F6"/>
    <w:rsid w:val="00C723E1"/>
    <w:rsid w:val="00C80C1E"/>
    <w:rsid w:val="00C83CBF"/>
    <w:rsid w:val="00C8407A"/>
    <w:rsid w:val="00C8488C"/>
    <w:rsid w:val="00C86E91"/>
    <w:rsid w:val="00C931BC"/>
    <w:rsid w:val="00CA19A3"/>
    <w:rsid w:val="00CA2010"/>
    <w:rsid w:val="00CA2650"/>
    <w:rsid w:val="00CA4759"/>
    <w:rsid w:val="00CA5BA7"/>
    <w:rsid w:val="00CB1078"/>
    <w:rsid w:val="00CC6FAF"/>
    <w:rsid w:val="00D04421"/>
    <w:rsid w:val="00D20E1A"/>
    <w:rsid w:val="00D24698"/>
    <w:rsid w:val="00D360A7"/>
    <w:rsid w:val="00D6383F"/>
    <w:rsid w:val="00DB4A58"/>
    <w:rsid w:val="00DB59D0"/>
    <w:rsid w:val="00DC015E"/>
    <w:rsid w:val="00DC33D3"/>
    <w:rsid w:val="00DC761B"/>
    <w:rsid w:val="00DE2030"/>
    <w:rsid w:val="00DF10B0"/>
    <w:rsid w:val="00E04F16"/>
    <w:rsid w:val="00E26329"/>
    <w:rsid w:val="00E40B50"/>
    <w:rsid w:val="00E50293"/>
    <w:rsid w:val="00E65FFC"/>
    <w:rsid w:val="00E80951"/>
    <w:rsid w:val="00E85A66"/>
    <w:rsid w:val="00E86CC6"/>
    <w:rsid w:val="00EB56B3"/>
    <w:rsid w:val="00ED6492"/>
    <w:rsid w:val="00EE4C46"/>
    <w:rsid w:val="00EF2095"/>
    <w:rsid w:val="00F06866"/>
    <w:rsid w:val="00F15956"/>
    <w:rsid w:val="00F24CFC"/>
    <w:rsid w:val="00F3170F"/>
    <w:rsid w:val="00F75B64"/>
    <w:rsid w:val="00F77A7D"/>
    <w:rsid w:val="00F976B0"/>
    <w:rsid w:val="00FA123D"/>
    <w:rsid w:val="00FA6DE7"/>
    <w:rsid w:val="00FB66F1"/>
    <w:rsid w:val="00FC0A8E"/>
    <w:rsid w:val="00FE2FA6"/>
    <w:rsid w:val="00FE3DF2"/>
    <w:rsid w:val="00FE782C"/>
    <w:rsid w:val="00FF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6FB95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D20E1A"/>
    <w:pPr>
      <w:numPr>
        <w:numId w:val="19"/>
      </w:numPr>
    </w:pPr>
    <w:rPr>
      <w:rFonts w:ascii="Calibri" w:eastAsia="Calibri" w:hAnsi="Calibri" w:cs="Arial"/>
      <w:b/>
      <w:sz w:val="22"/>
      <w:szCs w:val="22"/>
    </w:rPr>
  </w:style>
  <w:style w:type="character" w:customStyle="1" w:styleId="NoSpacingChar">
    <w:name w:val="No Spacing Char"/>
    <w:link w:val="NoSpacing"/>
    <w:uiPriority w:val="99"/>
    <w:rsid w:val="00D20E1A"/>
    <w:rPr>
      <w:rFonts w:ascii="Calibri" w:eastAsia="Calibri" w:hAnsi="Calibri" w:cs="Arial"/>
      <w:b/>
      <w:sz w:val="22"/>
      <w:szCs w:val="22"/>
    </w:rPr>
  </w:style>
  <w:style w:type="character" w:styleId="Hyperlink">
    <w:name w:val="Hyperlink"/>
    <w:rsid w:val="00464DA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A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current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18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0CC24-4FBF-4ADB-9A8F-899F8B46F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Fountain, Marisa (NIH/OD) [E]</cp:lastModifiedBy>
  <cp:revision>3</cp:revision>
  <cp:lastPrinted>2010-10-04T16:59:00Z</cp:lastPrinted>
  <dcterms:created xsi:type="dcterms:W3CDTF">2018-09-07T14:08:00Z</dcterms:created>
  <dcterms:modified xsi:type="dcterms:W3CDTF">2018-09-0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